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1AB73153" w14:textId="25520EE0" w:rsidR="00AF7FE1" w:rsidRPr="003F75FD" w:rsidRDefault="00AF7FE1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UNIVERSITY</w:t>
      </w:r>
    </w:p>
    <w:p w14:paraId="2BF57585" w14:textId="584D78D7" w:rsidR="009E51A6" w:rsidRPr="00AF7FE1" w:rsidRDefault="005817C9" w:rsidP="009E51A6">
      <w:pPr>
        <w:pStyle w:val="Title"/>
        <w:jc w:val="both"/>
        <w:rPr>
          <w:rFonts w:ascii="Times New Roman" w:hAnsi="Times New Roman" w:cs="Times New Roman"/>
          <w:bCs w:val="0"/>
          <w:sz w:val="24"/>
          <w:szCs w:val="24"/>
          <w:lang w:val="en-US"/>
        </w:rPr>
      </w:pP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>Software</w:t>
      </w:r>
      <w:r w:rsidR="009E51A6"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Development Skills</w:t>
      </w:r>
      <w:r w:rsidRPr="00AF7FE1">
        <w:rPr>
          <w:rFonts w:ascii="Times New Roman" w:hAnsi="Times New Roman" w:cs="Times New Roman"/>
          <w:bCs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0505DF56" w:rsidR="00115316" w:rsidRPr="009E51A6" w:rsidRDefault="007E11E0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mesh Karki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1BFDC910" w14:textId="1CF09D61" w:rsidR="00080378" w:rsidRPr="009E51A6" w:rsidRDefault="009E51A6" w:rsidP="007E11E0">
      <w:pPr>
        <w:pStyle w:val="Title"/>
        <w:jc w:val="left"/>
        <w:rPr>
          <w:b w:val="0"/>
          <w:bCs w:val="0"/>
          <w:lang w:val="en-US"/>
        </w:rPr>
      </w:pPr>
      <w:r w:rsidRPr="009E51A6">
        <w:rPr>
          <w:lang w:val="en-US"/>
        </w:rPr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211DCA25" w:rsidR="0046108D" w:rsidRPr="009E51A6" w:rsidRDefault="00AF7FE1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Introduction to workflow and sass [Part 1]</w:t>
      </w:r>
    </w:p>
    <w:p w14:paraId="21CA017B" w14:textId="7A1BE5FA" w:rsidR="0046108D" w:rsidRDefault="00AF7FE1">
      <w:pPr>
        <w:pStyle w:val="BodyText"/>
        <w:rPr>
          <w:lang w:val="en-US"/>
        </w:rPr>
      </w:pPr>
      <w:r>
        <w:rPr>
          <w:lang w:val="en-US"/>
        </w:rPr>
        <w:t>09.02.2023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>
        <w:rPr>
          <w:lang w:val="en-US"/>
        </w:rPr>
        <w:t>I checked the YouTube video and created a workspace to start the project. I had already installed VS Code, node.js and git in my computer. Most of the extensions mentioned in the video were also installed earlier.</w:t>
      </w:r>
      <w:r w:rsidR="007A34FA">
        <w:rPr>
          <w:lang w:val="en-US"/>
        </w:rPr>
        <w:t xml:space="preserve"> </w:t>
      </w:r>
      <w:r w:rsidR="00CA3559">
        <w:rPr>
          <w:lang w:val="en-US"/>
        </w:rPr>
        <w:t>Installed</w:t>
      </w:r>
      <w:r w:rsidR="007A34FA">
        <w:rPr>
          <w:lang w:val="en-US"/>
        </w:rPr>
        <w:t xml:space="preserve"> node-sass for the project after initialization of </w:t>
      </w:r>
      <w:proofErr w:type="spellStart"/>
      <w:r w:rsidR="007A34FA">
        <w:rPr>
          <w:lang w:val="en-US"/>
        </w:rPr>
        <w:t>package.json</w:t>
      </w:r>
      <w:proofErr w:type="spellEnd"/>
      <w:r w:rsidR="007A34FA">
        <w:rPr>
          <w:lang w:val="en-US"/>
        </w:rPr>
        <w:t xml:space="preserve"> file. Configured script to run the </w:t>
      </w:r>
      <w:proofErr w:type="spellStart"/>
      <w:r w:rsidR="007A34FA">
        <w:rPr>
          <w:lang w:val="en-US"/>
        </w:rPr>
        <w:t>scss</w:t>
      </w:r>
      <w:proofErr w:type="spellEnd"/>
      <w:r w:rsidR="007A34FA">
        <w:rPr>
          <w:lang w:val="en-US"/>
        </w:rPr>
        <w:t xml:space="preserve"> compiler and tested whether everything works. </w:t>
      </w:r>
      <w:r w:rsidR="00310B0D">
        <w:rPr>
          <w:lang w:val="en-US"/>
        </w:rPr>
        <w:t>Initialized the git repository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69390953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</w:t>
      </w:r>
      <w:r w:rsidR="007E11E0">
        <w:rPr>
          <w:lang w:val="en-US"/>
        </w:rPr>
        <w:t>the best</w:t>
      </w:r>
      <w:r>
        <w:rPr>
          <w:lang w:val="en-US"/>
        </w:rPr>
        <w:t xml:space="preserve">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48FCCC92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r w:rsidR="007E11E0">
        <w:rPr>
          <w:lang w:val="en-US"/>
        </w:rPr>
        <w:t>stack overflow</w:t>
      </w:r>
      <w:r w:rsidR="0046108D">
        <w:rPr>
          <w:lang w:val="en-US"/>
        </w:rPr>
        <w:t xml:space="preserve"> and found quite </w:t>
      </w:r>
      <w:r w:rsidR="007E11E0">
        <w:rPr>
          <w:lang w:val="en-US"/>
        </w:rPr>
        <w:t>a lot of</w:t>
      </w:r>
      <w:r w:rsidR="0046108D">
        <w:rPr>
          <w:lang w:val="en-US"/>
        </w:rPr>
        <w:t xml:space="preserve"> threads about version control problems. I was able to figure out what was the problem and continued to watch the first part till the end.</w:t>
      </w:r>
    </w:p>
    <w:p w14:paraId="4138C1AA" w14:textId="77777777" w:rsidR="007E11E0" w:rsidRDefault="007E11E0">
      <w:pPr>
        <w:pStyle w:val="BodyText"/>
        <w:rPr>
          <w:lang w:val="en-US"/>
        </w:rPr>
      </w:pPr>
    </w:p>
    <w:p w14:paraId="42409CD5" w14:textId="759BFC76" w:rsidR="007E11E0" w:rsidRPr="007E11E0" w:rsidRDefault="007E11E0">
      <w:pPr>
        <w:pStyle w:val="BodyText"/>
        <w:rPr>
          <w:b/>
          <w:bCs/>
          <w:lang w:val="en-US"/>
        </w:rPr>
      </w:pPr>
      <w:r w:rsidRPr="007E11E0">
        <w:rPr>
          <w:b/>
          <w:bCs/>
          <w:lang w:val="en-US"/>
        </w:rPr>
        <w:t>Homepage and Core Sass/CSS [Part 2].</w:t>
      </w:r>
    </w:p>
    <w:p w14:paraId="3D07114C" w14:textId="61197AC3" w:rsidR="007E11E0" w:rsidRDefault="007E11E0">
      <w:pPr>
        <w:pStyle w:val="BodyText"/>
        <w:rPr>
          <w:lang w:val="en-US"/>
        </w:rPr>
      </w:pPr>
      <w:r>
        <w:rPr>
          <w:lang w:val="en-US"/>
        </w:rPr>
        <w:t>28.09.2023</w:t>
      </w:r>
    </w:p>
    <w:p w14:paraId="4D44B551" w14:textId="17E01C73" w:rsidR="007E11E0" w:rsidRDefault="00FA2823">
      <w:pPr>
        <w:pStyle w:val="BodyText"/>
        <w:rPr>
          <w:lang w:val="en-US"/>
        </w:rPr>
      </w:pPr>
      <w:r>
        <w:rPr>
          <w:lang w:val="en-US"/>
        </w:rPr>
        <w:lastRenderedPageBreak/>
        <w:t>The video went through creation of html markup for the homepage which involved setting up the header, main content and other elements. I learned concepts related to Sass like Sass variables, nesting, Rem units for font sizing and hover effect/transitions. The video focuses on using responsive design principles to create a modern day website that looks great on all devices.</w:t>
      </w:r>
    </w:p>
    <w:p w14:paraId="005FA3C7" w14:textId="77777777" w:rsidR="00FA2823" w:rsidRDefault="00FA2823">
      <w:pPr>
        <w:pStyle w:val="BodyText"/>
        <w:rPr>
          <w:lang w:val="en-US"/>
        </w:rPr>
      </w:pPr>
    </w:p>
    <w:p w14:paraId="4C97C570" w14:textId="2A0F0BFD" w:rsidR="00FA2823" w:rsidRDefault="00FA2823">
      <w:pPr>
        <w:pStyle w:val="BodyText"/>
        <w:rPr>
          <w:b/>
          <w:bCs/>
          <w:lang w:val="en-US"/>
        </w:rPr>
      </w:pPr>
      <w:r w:rsidRPr="00FA2823">
        <w:rPr>
          <w:b/>
          <w:bCs/>
          <w:lang w:val="en-US"/>
        </w:rPr>
        <w:t>Rotating Menu Button [Part 3]</w:t>
      </w:r>
    </w:p>
    <w:p w14:paraId="57C0BC5B" w14:textId="3CF0B379" w:rsidR="00FA2823" w:rsidRDefault="00FA2823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28.09.2023</w:t>
      </w:r>
    </w:p>
    <w:p w14:paraId="269057C7" w14:textId="2F2042BC" w:rsidR="00FA2823" w:rsidRPr="00FA2823" w:rsidRDefault="00FA2823">
      <w:pPr>
        <w:pStyle w:val="BodyText"/>
        <w:rPr>
          <w:lang w:val="en-US"/>
        </w:rPr>
      </w:pPr>
      <w:r>
        <w:rPr>
          <w:lang w:val="en-US"/>
        </w:rPr>
        <w:t xml:space="preserve">The video focuses on integrating </w:t>
      </w:r>
      <w:proofErr w:type="spellStart"/>
      <w:r>
        <w:rPr>
          <w:lang w:val="en-US"/>
        </w:rPr>
        <w:t>javascript</w:t>
      </w:r>
      <w:proofErr w:type="spellEnd"/>
      <w:r>
        <w:rPr>
          <w:lang w:val="en-US"/>
        </w:rPr>
        <w:t xml:space="preserve"> and CSS transition to rotate the </w:t>
      </w:r>
      <w:r w:rsidR="00E9728A">
        <w:rPr>
          <w:lang w:val="en-US"/>
        </w:rPr>
        <w:t xml:space="preserve">menu button to ‘X’. CSS properties like transform and translate were used to rotate and reposition the elements on a webpage. I learned how to use </w:t>
      </w:r>
      <w:proofErr w:type="spellStart"/>
      <w:r w:rsidR="00E9728A">
        <w:rPr>
          <w:lang w:val="en-US"/>
        </w:rPr>
        <w:t>javascript</w:t>
      </w:r>
      <w:proofErr w:type="spellEnd"/>
      <w:r w:rsidR="00E9728A">
        <w:rPr>
          <w:lang w:val="en-US"/>
        </w:rPr>
        <w:t xml:space="preserve"> to manipulate the DOM elements using </w:t>
      </w:r>
      <w:proofErr w:type="spellStart"/>
      <w:r w:rsidR="00E9728A">
        <w:rPr>
          <w:lang w:val="en-US"/>
        </w:rPr>
        <w:t>querySelector</w:t>
      </w:r>
      <w:proofErr w:type="spellEnd"/>
      <w:r w:rsidR="00E9728A">
        <w:rPr>
          <w:lang w:val="en-US"/>
        </w:rPr>
        <w:t xml:space="preserve"> and state variable. </w:t>
      </w:r>
    </w:p>
    <w:p w14:paraId="7C04BE0C" w14:textId="701ABB7E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8B14A" w14:textId="77777777" w:rsidR="002F67AE" w:rsidRDefault="002F67AE">
      <w:r>
        <w:separator/>
      </w:r>
    </w:p>
  </w:endnote>
  <w:endnote w:type="continuationSeparator" w:id="0">
    <w:p w14:paraId="799F0F09" w14:textId="77777777" w:rsidR="002F67AE" w:rsidRDefault="002F6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0FC70" w14:textId="77777777" w:rsidR="002F67AE" w:rsidRDefault="002F67AE">
      <w:r>
        <w:separator/>
      </w:r>
    </w:p>
  </w:footnote>
  <w:footnote w:type="continuationSeparator" w:id="0">
    <w:p w14:paraId="6A9789B2" w14:textId="77777777" w:rsidR="002F67AE" w:rsidRDefault="002F6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7AE"/>
    <w:rsid w:val="002F6DF2"/>
    <w:rsid w:val="00302343"/>
    <w:rsid w:val="00302A8B"/>
    <w:rsid w:val="00302AA7"/>
    <w:rsid w:val="00302C64"/>
    <w:rsid w:val="00310B0D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2DCE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34FA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1E0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1EA"/>
    <w:rsid w:val="00AE4932"/>
    <w:rsid w:val="00AF1198"/>
    <w:rsid w:val="00AF32AC"/>
    <w:rsid w:val="00AF41A8"/>
    <w:rsid w:val="00AF5559"/>
    <w:rsid w:val="00AF5957"/>
    <w:rsid w:val="00AF5DBE"/>
    <w:rsid w:val="00AF7255"/>
    <w:rsid w:val="00AF7FE1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A3559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28A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E7C1D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2823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362</Words>
  <Characters>206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426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amesh Karki</cp:lastModifiedBy>
  <cp:revision>4</cp:revision>
  <cp:lastPrinted>2013-10-11T10:39:00Z</cp:lastPrinted>
  <dcterms:created xsi:type="dcterms:W3CDTF">2023-09-02T12:11:00Z</dcterms:created>
  <dcterms:modified xsi:type="dcterms:W3CDTF">2023-09-2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